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20969493" w:rsidR="004F1CD0" w:rsidRDefault="00E72D12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M</w:t>
      </w:r>
      <w:r w:rsidR="00814775">
        <w:rPr>
          <w:sz w:val="36"/>
          <w:szCs w:val="36"/>
          <w:lang w:val="en-GB"/>
        </w:rPr>
        <w:t>ontana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1D759C" w14:textId="77777777" w:rsidR="00252BC3" w:rsidRDefault="00252BC3" w:rsidP="00CB37D9">
      <w:pPr>
        <w:spacing w:after="0" w:line="240" w:lineRule="auto"/>
      </w:pPr>
      <w:r>
        <w:separator/>
      </w:r>
    </w:p>
  </w:endnote>
  <w:endnote w:type="continuationSeparator" w:id="0">
    <w:p w14:paraId="1531F54B" w14:textId="77777777" w:rsidR="00252BC3" w:rsidRDefault="00252BC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110D7" w14:textId="77777777" w:rsidR="00252BC3" w:rsidRDefault="00252BC3" w:rsidP="00CB37D9">
      <w:pPr>
        <w:spacing w:after="0" w:line="240" w:lineRule="auto"/>
      </w:pPr>
      <w:r>
        <w:separator/>
      </w:r>
    </w:p>
  </w:footnote>
  <w:footnote w:type="continuationSeparator" w:id="0">
    <w:p w14:paraId="47B934EF" w14:textId="77777777" w:rsidR="00252BC3" w:rsidRDefault="00252BC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52124"/>
    <w:rsid w:val="000926AA"/>
    <w:rsid w:val="000D10EF"/>
    <w:rsid w:val="00113E1F"/>
    <w:rsid w:val="001511CC"/>
    <w:rsid w:val="0015446C"/>
    <w:rsid w:val="00181BFB"/>
    <w:rsid w:val="00184794"/>
    <w:rsid w:val="001C3F60"/>
    <w:rsid w:val="002116CB"/>
    <w:rsid w:val="00213AF9"/>
    <w:rsid w:val="00252BC3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3500"/>
    <w:rsid w:val="004F1CD0"/>
    <w:rsid w:val="004F5D47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F370F"/>
    <w:rsid w:val="006F5F60"/>
    <w:rsid w:val="007478D0"/>
    <w:rsid w:val="007D2FFB"/>
    <w:rsid w:val="00814775"/>
    <w:rsid w:val="00817C7B"/>
    <w:rsid w:val="00831A9F"/>
    <w:rsid w:val="0083370E"/>
    <w:rsid w:val="008534AE"/>
    <w:rsid w:val="008A0792"/>
    <w:rsid w:val="009146FD"/>
    <w:rsid w:val="0092023F"/>
    <w:rsid w:val="00945588"/>
    <w:rsid w:val="00945EC3"/>
    <w:rsid w:val="00963AB4"/>
    <w:rsid w:val="00976859"/>
    <w:rsid w:val="009A7799"/>
    <w:rsid w:val="009A7E12"/>
    <w:rsid w:val="00A17025"/>
    <w:rsid w:val="00A177F1"/>
    <w:rsid w:val="00A56F25"/>
    <w:rsid w:val="00A77BBB"/>
    <w:rsid w:val="00A84F9E"/>
    <w:rsid w:val="00A94529"/>
    <w:rsid w:val="00AC0692"/>
    <w:rsid w:val="00AD6FC0"/>
    <w:rsid w:val="00B02B94"/>
    <w:rsid w:val="00B32A3C"/>
    <w:rsid w:val="00BC0F62"/>
    <w:rsid w:val="00BD1993"/>
    <w:rsid w:val="00C116C3"/>
    <w:rsid w:val="00C55AF5"/>
    <w:rsid w:val="00C576A9"/>
    <w:rsid w:val="00C76120"/>
    <w:rsid w:val="00C91B90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9546D"/>
    <w:rsid w:val="00F17DF3"/>
    <w:rsid w:val="00F27488"/>
    <w:rsid w:val="00F3734B"/>
    <w:rsid w:val="00F4739D"/>
    <w:rsid w:val="00F6472F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31:00Z</cp:lastPrinted>
  <dcterms:created xsi:type="dcterms:W3CDTF">2020-06-30T19:32:00Z</dcterms:created>
  <dcterms:modified xsi:type="dcterms:W3CDTF">2020-06-30T19:32:00Z</dcterms:modified>
</cp:coreProperties>
</file>